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14T20:35:51Z</dcterms:created>
  <dcterms:modified xsi:type="dcterms:W3CDTF">2023-08-14T20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8-1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heme">
    <vt:lpwstr>cosmo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